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104E8B"/>
        </w:rPr>
        <w:t xml:space="default">Hepe-Virga - Gatherer: E-values for each grou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av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385102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2881927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385102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0.0419523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.88987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434526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3851027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neu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385102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385102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385102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385102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385102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3851027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dore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385102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385102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385102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385102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385102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3851027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.632264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.2558452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6.0086836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.632264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2.68704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879426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3851027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9.2579355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1943519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4.321519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9.2579355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7.45906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869231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3851027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.2135932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.076687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2.755147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3.3359297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.931366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7634279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3851027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2.230816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.1856585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.707375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.3166036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.82306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02059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3851027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614846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.5832366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.411162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.0105669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.547923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112382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3851027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fl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.9625735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0788389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.3410414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.217408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.23491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334419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3851027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.8538719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273555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3.0548957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7.4240194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.631104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995635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3851027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9625735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1977589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3.5811426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.1694305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.90991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20818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3851027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sp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8446639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334286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1.453573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.5770182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.926303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176091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6.0624821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2898826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9829666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.1084625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.912262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.59442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08638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3851027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m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063486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063486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063486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063486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063486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0634862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.9399302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01450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.1411837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.3338474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.889759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20818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3851027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2321023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1544769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.1691977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2764955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.363703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22878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3851027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8378093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.992359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.6832588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8378093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876573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.1469104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5287082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828207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075872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3.000503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.281845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.89525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197226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3851027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t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9956786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9459374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.6731718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.414180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553412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896196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.3506651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kin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.8507808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610707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8811527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.6722823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.58243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98970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3851027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Lenar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.1764308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298578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.337236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6689392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.611482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1530446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0.4749551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4621809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7490734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903354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9934394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090993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554395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6326440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in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.7423214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0265946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772653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.2837038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23066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82728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2.1904402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444887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9549117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.683927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.168614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.189007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239087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3851027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9100948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938892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.494109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8582708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569792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202732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3196644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d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643974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2736775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.630934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1854089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33241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.8446639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.8326826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8507808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.354577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9572643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140009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8633228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3851027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.8086493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4485707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.8707024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.9027996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.453515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94850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3851027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sp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2180696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920145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.725394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5451292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296639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958607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7904849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ban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811447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610191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.012702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811447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.02508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591064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2139587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n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588380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8153085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.829738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.177551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866518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3736596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.2806687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um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422508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8833115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.630024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.0287776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119008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07905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3.7878123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itz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321002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525020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.447226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4156256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988844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4571745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8.2090115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ci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397940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1644367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.7209278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.0641586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851476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686362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3851027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518200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931326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982001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3951272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333888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270835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2732727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izo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9412765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0841109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798442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9412765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2443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2269453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6556077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i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7651405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331467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.623295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7924498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81020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187587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.4365189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602059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9586073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785156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858868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007489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81486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.9430951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572413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4846368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4201984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142479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63137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552725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.3882766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8030545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814810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3250883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336844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11568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7746907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9665762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cip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352617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352617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352617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352617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352617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3526170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235077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2650345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602846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166895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.947535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294992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.9706162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195179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90603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9498078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925456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433098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5816987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sp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195179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195179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195179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195179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195179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1951793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094204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877779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1414628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396449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.836032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57577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3851027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inare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621602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621602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621602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621602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621602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6216020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7328282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7328282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7328282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7328282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7328282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7328282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720118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065626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224004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831918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.395373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477121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2.2765443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0619809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22878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2572748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782515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88725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97940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3851027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al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886056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22878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7281583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6876636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25156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85128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2160964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ig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68089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77073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7591058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68089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51545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113943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0501222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amm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01029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01029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01029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01029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01029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010299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0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942124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.664125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.1670549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.130715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67606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3851027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40743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49749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6030752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104497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49937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591064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1232050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oste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603996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92669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28130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603996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71469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249387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1958605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08638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31770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6619734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4929496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67294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549019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.8153085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nhal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39713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26905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7563159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1435079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095254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31798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2628073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om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48784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46756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50813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487847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71423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447274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528419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lic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187346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665658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448635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431470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86107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870866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.4948500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ab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17399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863374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404696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620768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46784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434526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538719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er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869377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158326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580428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869377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49643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552725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291479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Ur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81486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113943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.7189666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.5116355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23674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8920946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1.7399286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rell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38728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134420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118774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38728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2111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707570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850266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81228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619478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005084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81228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37375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2667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197887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lif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75724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75724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75724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75724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75724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757241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yanzhinov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557246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07165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42833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557246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20187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413926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528419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Duplorna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44125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44125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44125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44125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44125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441251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cul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5365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208253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590157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72187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90493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8061799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146701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buny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191864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191864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191864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191864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191864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191864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sjen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655015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472489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722306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16805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45817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5185139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565473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cod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655015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1283588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051145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626699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4006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22219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447274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asm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364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364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364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364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364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43648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du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79181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79181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79181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79181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79181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791812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min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146128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146128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146128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146128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146128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1461280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edfastier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304489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304489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304489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304489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304489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304489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yan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010299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7634279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196707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62344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919078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0000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505149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78204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4911356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111765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08388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8512583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4771212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lycol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5797835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5797835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5797835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5797835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5797835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5797835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x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5910646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627578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552725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020856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5366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7853298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839966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utograph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33468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33468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33468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33468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334684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334684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far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81241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81241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81241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81241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81241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812412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nwilliam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7923916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7923916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7923916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7923916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7923916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7923916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8325089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8325089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8325089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8325089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8325089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8325089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834286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8517589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8168133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834286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942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8692317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7993405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o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845098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845098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845098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845098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845098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8450980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903089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903089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903089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903089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903089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903089987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3T19:56:12Z</dcterms:created>
  <dcterms:modified xsi:type="dcterms:W3CDTF">2024-08-03T19:5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